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974324F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97"/>
            <w:gridCol w:w="1642"/>
            <w:gridCol w:w="842"/>
            <w:gridCol w:w="3720"/>
            <w:gridCol w:w="56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E8BB589" w:rsidR="00994DDB" w:rsidRPr="00292F08" w:rsidRDefault="004B6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Edoardo Di Giuseppe</w:t>
                </w:r>
              </w:p>
            </w:tc>
            <w:tc>
              <w:tcPr>
                <w:tcW w:w="2859" w:type="dxa"/>
                <w:gridSpan w:val="2"/>
              </w:tcPr>
              <w:p w14:paraId="65A20759" w14:textId="77357F2A" w:rsidR="00994DDB" w:rsidRPr="00292F08" w:rsidRDefault="004B6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6222</w:t>
                </w:r>
              </w:p>
            </w:tc>
            <w:tc>
              <w:tcPr>
                <w:tcW w:w="2966" w:type="dxa"/>
              </w:tcPr>
              <w:p w14:paraId="1400C9A3" w14:textId="51EDB655" w:rsidR="00994DDB" w:rsidRPr="00292F08" w:rsidRDefault="002D4F06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Edoardo.digiuseppe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9C2CB7B" w:rsidR="00994DDB" w:rsidRPr="00BA25FC" w:rsidRDefault="00BA25F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 xml:space="preserve">Capricci </w:t>
                </w:r>
                <w:r w:rsidR="008D23F2">
                  <w:rPr>
                    <w:rFonts w:cstheme="minorHAnsi"/>
                    <w:color w:val="333399"/>
                    <w:szCs w:val="22"/>
                  </w:rPr>
                  <w:t>F</w:t>
                </w:r>
                <w:r>
                  <w:rPr>
                    <w:rFonts w:cstheme="minorHAnsi"/>
                    <w:color w:val="333399"/>
                    <w:szCs w:val="22"/>
                  </w:rPr>
                  <w:t>ederi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2769BA1B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489</w:t>
                </w:r>
              </w:p>
            </w:tc>
            <w:tc>
              <w:tcPr>
                <w:tcW w:w="2966" w:type="dxa"/>
              </w:tcPr>
              <w:p w14:paraId="5B03EF93" w14:textId="1F7683DC" w:rsidR="00994DDB" w:rsidRPr="00292F08" w:rsidRDefault="00857A6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f</w:t>
                </w:r>
                <w:r w:rsidR="003C1C69">
                  <w:rPr>
                    <w:rFonts w:cstheme="minorHAnsi"/>
                    <w:color w:val="333399"/>
                    <w:szCs w:val="22"/>
                  </w:rPr>
                  <w:t>ederico</w:t>
                </w:r>
                <w:r w:rsidR="00584A9A">
                  <w:rPr>
                    <w:rFonts w:cstheme="minorHAnsi"/>
                    <w:color w:val="333399"/>
                    <w:szCs w:val="22"/>
                  </w:rPr>
                  <w:t>.capricc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54FD4126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D’Annunzio Stefano</w:t>
                </w:r>
              </w:p>
            </w:tc>
            <w:tc>
              <w:tcPr>
                <w:tcW w:w="2859" w:type="dxa"/>
                <w:gridSpan w:val="2"/>
              </w:tcPr>
              <w:p w14:paraId="7DD528E9" w14:textId="5502F07E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339</w:t>
                </w:r>
              </w:p>
            </w:tc>
            <w:tc>
              <w:tcPr>
                <w:tcW w:w="2966" w:type="dxa"/>
              </w:tcPr>
              <w:p w14:paraId="758F5FE3" w14:textId="4EC79330" w:rsidR="00994DDB" w:rsidRPr="008D23F2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stefano.dannunzio1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857A65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  <w:u w:val="single"/>
                  </w:rPr>
                </w:pPr>
              </w:p>
            </w:tc>
          </w:tr>
          <w:tr w:rsidR="006E3E85" w:rsidRPr="00EC4C23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EC4C23" w:rsidRDefault="006E3E85" w:rsidP="0087696C">
                <w:pPr>
                  <w:rPr>
                    <w:rFonts w:ascii="Cambria" w:hAnsi="Cambria"/>
                    <w:szCs w:val="22"/>
                    <w:u w:val="single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EC4C23" w:rsidRDefault="006E3E85" w:rsidP="0087696C">
                <w:pPr>
                  <w:rPr>
                    <w:rFonts w:ascii="Cambria" w:hAnsi="Cambria"/>
                    <w:szCs w:val="22"/>
                    <w:u w:val="single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6660A721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C6427" w14:textId="77777777" w:rsidR="00AB5C58" w:rsidRDefault="00AB5C58" w:rsidP="00E15F30">
      <w:pPr>
        <w:spacing w:after="0" w:line="240" w:lineRule="auto"/>
      </w:pPr>
      <w:r>
        <w:separator/>
      </w:r>
    </w:p>
  </w:endnote>
  <w:endnote w:type="continuationSeparator" w:id="0">
    <w:p w14:paraId="18530918" w14:textId="77777777" w:rsidR="00AB5C58" w:rsidRDefault="00AB5C58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FD5E5" w14:textId="77777777" w:rsidR="00AB5C58" w:rsidRDefault="00AB5C58" w:rsidP="00E15F30">
      <w:pPr>
        <w:spacing w:after="0" w:line="240" w:lineRule="auto"/>
      </w:pPr>
      <w:r>
        <w:separator/>
      </w:r>
    </w:p>
  </w:footnote>
  <w:footnote w:type="continuationSeparator" w:id="0">
    <w:p w14:paraId="3AF0B63C" w14:textId="77777777" w:rsidR="00AB5C58" w:rsidRDefault="00AB5C58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255A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D4F06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C1C69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4B6905"/>
    <w:rsid w:val="004C39FA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4A9A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57A65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23F2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B5C58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A25FC"/>
    <w:rsid w:val="00BE2C5A"/>
    <w:rsid w:val="00BE34A2"/>
    <w:rsid w:val="00BE42AE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27AFD"/>
    <w:rsid w:val="00E50747"/>
    <w:rsid w:val="00E51087"/>
    <w:rsid w:val="00E51905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C4C23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4</TotalTime>
  <Pages>5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o.capricci@student.univaq.it</dc:creator>
  <cp:lastModifiedBy>mattei capricci</cp:lastModifiedBy>
  <cp:revision>107</cp:revision>
  <cp:lastPrinted>2019-03-13T16:41:00Z</cp:lastPrinted>
  <dcterms:created xsi:type="dcterms:W3CDTF">2019-01-27T17:08:00Z</dcterms:created>
  <dcterms:modified xsi:type="dcterms:W3CDTF">2023-09-06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